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686B8" w14:textId="4BC0C34C" w:rsidR="00F33D5E" w:rsidRDefault="00F33D5E">
      <w:r>
        <w:rPr>
          <w:noProof/>
        </w:rPr>
        <w:drawing>
          <wp:anchor distT="0" distB="0" distL="114300" distR="114300" simplePos="0" relativeHeight="251664384" behindDoc="0" locked="0" layoutInCell="1" allowOverlap="1" wp14:anchorId="40FBDB27" wp14:editId="25440932">
            <wp:simplePos x="0" y="0"/>
            <wp:positionH relativeFrom="margin">
              <wp:align>right</wp:align>
            </wp:positionH>
            <wp:positionV relativeFrom="paragraph">
              <wp:posOffset>4236720</wp:posOffset>
            </wp:positionV>
            <wp:extent cx="5939155" cy="3420745"/>
            <wp:effectExtent l="0" t="0" r="4445" b="825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337CD747" wp14:editId="16D8C6E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1695" cy="4196715"/>
            <wp:effectExtent l="0" t="0" r="190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419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AE2735" w14:textId="10D1B8FF" w:rsidR="00F33D5E" w:rsidRDefault="00F33D5E"/>
    <w:p w14:paraId="35093947" w14:textId="272A89B7" w:rsidR="00F33D5E" w:rsidRDefault="00F33D5E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5C9077C" wp14:editId="25F1ECF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2965" cy="4157345"/>
            <wp:effectExtent l="0" t="0" r="63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415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8FB882" w14:textId="449F1D0E" w:rsidR="007D656D" w:rsidRDefault="007D656D"/>
    <w:sectPr w:rsidR="007D65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AFF086" w14:textId="77777777" w:rsidR="00031135" w:rsidRDefault="00031135" w:rsidP="00F33D5E">
      <w:pPr>
        <w:spacing w:after="0" w:line="240" w:lineRule="auto"/>
      </w:pPr>
      <w:r>
        <w:separator/>
      </w:r>
    </w:p>
  </w:endnote>
  <w:endnote w:type="continuationSeparator" w:id="0">
    <w:p w14:paraId="3BF8D171" w14:textId="77777777" w:rsidR="00031135" w:rsidRDefault="00031135" w:rsidP="00F3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A41F1" w14:textId="77777777" w:rsidR="00031135" w:rsidRDefault="00031135" w:rsidP="00F33D5E">
      <w:pPr>
        <w:spacing w:after="0" w:line="240" w:lineRule="auto"/>
      </w:pPr>
      <w:r>
        <w:separator/>
      </w:r>
    </w:p>
  </w:footnote>
  <w:footnote w:type="continuationSeparator" w:id="0">
    <w:p w14:paraId="54081CDD" w14:textId="77777777" w:rsidR="00031135" w:rsidRDefault="00031135" w:rsidP="00F33D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srA0Nrc0MzQxt7BU0lEKTi0uzszPAykwrAUAZx7jWywAAAA="/>
  </w:docVars>
  <w:rsids>
    <w:rsidRoot w:val="00A51F2D"/>
    <w:rsid w:val="00031135"/>
    <w:rsid w:val="007D656D"/>
    <w:rsid w:val="00A51F2D"/>
    <w:rsid w:val="00F33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36F40"/>
  <w15:chartTrackingRefBased/>
  <w15:docId w15:val="{E4BED8BF-DAE3-48A3-8626-DD0BDAE27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D5E"/>
  </w:style>
  <w:style w:type="paragraph" w:styleId="Footer">
    <w:name w:val="footer"/>
    <w:basedOn w:val="Normal"/>
    <w:link w:val="FooterChar"/>
    <w:uiPriority w:val="99"/>
    <w:unhideWhenUsed/>
    <w:rsid w:val="00F3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2</cp:revision>
  <dcterms:created xsi:type="dcterms:W3CDTF">2021-02-06T23:48:00Z</dcterms:created>
  <dcterms:modified xsi:type="dcterms:W3CDTF">2021-02-06T23:53:00Z</dcterms:modified>
</cp:coreProperties>
</file>